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CD509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14:paraId="35F58CC4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28261485" w14:textId="77777777"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14:paraId="57EDF992" w14:textId="77777777"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6255"/>
        <w:gridCol w:w="30"/>
        <w:gridCol w:w="43"/>
        <w:gridCol w:w="1427"/>
        <w:gridCol w:w="1490"/>
      </w:tblGrid>
      <w:tr w:rsidR="006005B5" w:rsidRPr="00EA479B" w14:paraId="1734E31D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AD30C6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и </w:t>
            </w:r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и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221BCA7" w14:textId="77777777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62F99870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C59F6C7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CEDF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14:paraId="066106B8" w14:textId="77777777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F14AE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93206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6BD8724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4B82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CB27AB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EDEF3C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FF6368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960F8A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5F3796FF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A3B008B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90B9E0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49FE1281" w14:textId="77777777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89F8E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1EA1AB07" w14:textId="77777777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318CBE3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595281F4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05A36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9A3CC8F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B2AE41D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77E0BB1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93795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591C9F5" w14:textId="77777777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4BEB79B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23AA482A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F3A70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5FFB9D98" w14:textId="77777777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34FD8BBB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7DE64299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95D43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6FF89E3E" w14:textId="77777777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52D9B8F8" w14:textId="7D71BFBB"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0599D964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575E4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0A87E76E" w14:textId="77777777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2FDB9873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16744B39" w14:textId="77777777"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767C36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34BCF7BC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14:paraId="1AC629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14:paraId="3F2752E2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A37B45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968FA73" w14:textId="77777777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078AFD4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40FE2B4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E7B9C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2C19193F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6B5CBB1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са размакнутим крилима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5F82F6E3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65AE0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46A9B30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59EA3F8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0A932BDB" w14:textId="77777777"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062AE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205FF8BB" w14:textId="77777777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14:paraId="77468AE1" w14:textId="77777777"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14:paraId="684ACA6E" w14:textId="77777777"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44BEFF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14:paraId="55B20E12" w14:textId="77777777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D5EB56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14:paraId="61289A17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29B7C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A3C0CE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1A0FE34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AC5CEA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560D1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14:paraId="4F416902" w14:textId="77777777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8FF5B5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D220CF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14:paraId="714E6B2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665A54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A411DF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14:paraId="3ED0C2AF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72B560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512D9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14:paraId="13A95029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981B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82815A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14:paraId="28CF5CA0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74EF1D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060A8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14:paraId="74C25E88" w14:textId="77777777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212FB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2FF478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14:paraId="363F595B" w14:textId="77777777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1776C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7AEA618E" w14:textId="77777777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53B9D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0D7FBE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C3729D6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AD7402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482818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1C863BFE" w14:textId="77777777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CE02B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409AF9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969D621" w14:textId="77777777"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14:paraId="30B63E94" w14:textId="3C48767F" w:rsidR="006005B5" w:rsidRP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лектронски регулисаних циркулационих пумпи, опремања система грејања са уређајима за регулацију и мерење предате</w:t>
      </w:r>
      <w:r w:rsidRPr="006005B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br/>
        <w:t>количине топлоте објекту (калориметри, делитељи топлоте, баланс вентили)</w:t>
      </w:r>
    </w:p>
    <w:p w14:paraId="2C05205B" w14:textId="6618B86D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6005B5" w:rsidRPr="00EA479B" w14:paraId="7FE89C17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92292" w14:textId="77777777" w:rsidR="006005B5" w:rsidRPr="00EA479B" w:rsidRDefault="006005B5" w:rsidP="00586AA2">
            <w:pPr>
              <w:tabs>
                <w:tab w:val="left" w:pos="360"/>
              </w:tabs>
              <w:jc w:val="center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Унапређ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термотехничк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град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заме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дел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ефикаснији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системо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путем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44040DD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иса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циркулационих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200521A6" w14:textId="77777777" w:rsidR="006005B5" w:rsidRPr="00EA479B" w:rsidRDefault="006005B5" w:rsidP="006005B5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прем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исте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уређајим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регулациј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оличин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калориметр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делитељ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топлоте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баланс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вентили</w:t>
            </w:r>
            <w:proofErr w:type="spellEnd"/>
            <w:r w:rsidRPr="00EA479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005B5" w:rsidRPr="00EA479B" w14:paraId="6F125778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B926C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798AA53C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B27D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986C97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00E1BDB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F1DA78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57082F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005B5" w:rsidRPr="00EA479B" w14:paraId="02077E8D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3778EE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73ACC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6005B5" w:rsidRPr="00EA479B" w14:paraId="086421FA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8EA3E9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3326CC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4CF4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781A56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аљинско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рејање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9716A8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30A6CE8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44B2D03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6453FEF1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00EF8D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F2C3F3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AA566F2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685033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D9768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62DD41A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6B3172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4D2F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1F3F0F9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EADC8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D9E4F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1509597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529D5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2A964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2DF6DC77" w14:textId="77777777" w:rsidTr="006005B5">
        <w:trPr>
          <w:trHeight w:val="346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B8FE0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01F6E618" w14:textId="77777777" w:rsidTr="006005B5">
        <w:trPr>
          <w:trHeight w:val="389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48D5B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гледу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јект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5FCAE0" w14:textId="77777777"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DE5B9F7" w14:textId="77777777" w:rsidTr="006005B5">
        <w:trPr>
          <w:trHeight w:val="338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DDCA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7A7BA1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345CB742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1BF07B" w14:textId="77777777"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E5578D" w14:textId="77777777"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14:paraId="32044785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EF1C57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F2CBD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14:paraId="46CFBA0C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892A1" w14:textId="77777777"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E181C" w14:textId="77777777"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14:paraId="5553A6C5" w14:textId="77777777" w:rsidTr="006005B5">
        <w:trPr>
          <w:trHeight w:val="281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2129F7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F8FDD39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31BCB2" w14:textId="358EE5AC" w:rsidR="006005B5" w:rsidRPr="006005B5" w:rsidRDefault="006005B5" w:rsidP="00586AA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аједнице</w:t>
            </w:r>
          </w:p>
          <w:p w14:paraId="6020A612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едстављ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личник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укуп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мбен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ес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и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бро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тог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објект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05B5" w:rsidRPr="00EA479B" w14:paraId="1DDF2F34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26C7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357E1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67C7B196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2296EA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044B40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5790E82E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F4B170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480FBF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005B5" w:rsidRPr="00EA479B" w14:paraId="7E443DDB" w14:textId="77777777" w:rsidTr="006005B5">
        <w:trPr>
          <w:trHeight w:val="34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2805B9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708251" w14:textId="77777777"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005B5" w:rsidRPr="00EA479B" w14:paraId="77FCC183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05F1F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218BCB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005B5" w:rsidRPr="00EA479B" w14:paraId="301E4A17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8A57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10AF35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005B5" w:rsidRPr="00EA479B" w14:paraId="3D782BEE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0D12EC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9BB4E9" w14:textId="77777777"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005B5" w:rsidRPr="00EA479B" w14:paraId="2F114F5A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3A28C5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3AE934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5B5" w:rsidRPr="00EA479B" w14:paraId="439A4376" w14:textId="77777777" w:rsidTr="006005B5">
        <w:trPr>
          <w:trHeight w:val="353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1DF2E8" w14:textId="77777777"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C8580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05B5" w:rsidRPr="00EA479B" w14:paraId="7092251B" w14:textId="77777777" w:rsidTr="006005B5">
        <w:trPr>
          <w:trHeight w:val="353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AD60B" w14:textId="77777777"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14:paraId="5A3397FA" w14:textId="77777777" w:rsidTr="006005B5">
        <w:trPr>
          <w:trHeight w:val="667"/>
          <w:jc w:val="center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A67718" w14:textId="77777777"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14:paraId="03CA1D00" w14:textId="77777777" w:rsidTr="006005B5">
        <w:trPr>
          <w:trHeight w:val="410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85A3DDF" w14:textId="77777777"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444A5" w14:textId="77777777"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14:paraId="1FD5FEE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C73F2B" w14:textId="77777777"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F6157" w14:textId="77777777"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14:paraId="0F1E9311" w14:textId="77777777" w:rsidTr="006005B5">
        <w:trPr>
          <w:trHeight w:val="346"/>
          <w:jc w:val="center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9FC105" w14:textId="77777777"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BCE15D" w14:textId="77777777"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BB6FC14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E373A" w14:textId="77777777" w:rsidR="006A0BDB" w:rsidRDefault="006A0BDB" w:rsidP="00CB7E8C">
      <w:pPr>
        <w:spacing w:after="0" w:line="240" w:lineRule="auto"/>
      </w:pPr>
      <w:r>
        <w:separator/>
      </w:r>
    </w:p>
  </w:endnote>
  <w:endnote w:type="continuationSeparator" w:id="0">
    <w:p w14:paraId="6EF11165" w14:textId="77777777" w:rsidR="006A0BDB" w:rsidRDefault="006A0BD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9BB10" w14:textId="77777777" w:rsidR="006A0BDB" w:rsidRDefault="006A0BDB" w:rsidP="00CB7E8C">
      <w:pPr>
        <w:spacing w:after="0" w:line="240" w:lineRule="auto"/>
      </w:pPr>
      <w:r>
        <w:separator/>
      </w:r>
    </w:p>
  </w:footnote>
  <w:footnote w:type="continuationSeparator" w:id="0">
    <w:p w14:paraId="2307F745" w14:textId="77777777" w:rsidR="006A0BDB" w:rsidRDefault="006A0BD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A6389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931818439">
    <w:abstractNumId w:val="24"/>
  </w:num>
  <w:num w:numId="2" w16cid:durableId="191496761">
    <w:abstractNumId w:val="16"/>
  </w:num>
  <w:num w:numId="3" w16cid:durableId="422800091">
    <w:abstractNumId w:val="25"/>
  </w:num>
  <w:num w:numId="4" w16cid:durableId="335428411">
    <w:abstractNumId w:val="7"/>
  </w:num>
  <w:num w:numId="5" w16cid:durableId="1860389491">
    <w:abstractNumId w:val="14"/>
  </w:num>
  <w:num w:numId="6" w16cid:durableId="1798451695">
    <w:abstractNumId w:val="29"/>
  </w:num>
  <w:num w:numId="7" w16cid:durableId="1578595126">
    <w:abstractNumId w:val="11"/>
  </w:num>
  <w:num w:numId="8" w16cid:durableId="209195020">
    <w:abstractNumId w:val="15"/>
  </w:num>
  <w:num w:numId="9" w16cid:durableId="273371213">
    <w:abstractNumId w:val="31"/>
  </w:num>
  <w:num w:numId="10" w16cid:durableId="1419595525">
    <w:abstractNumId w:val="30"/>
  </w:num>
  <w:num w:numId="11" w16cid:durableId="2146776899">
    <w:abstractNumId w:val="6"/>
  </w:num>
  <w:num w:numId="12" w16cid:durableId="689648963">
    <w:abstractNumId w:val="28"/>
  </w:num>
  <w:num w:numId="13" w16cid:durableId="392388913">
    <w:abstractNumId w:val="22"/>
  </w:num>
  <w:num w:numId="14" w16cid:durableId="949822634">
    <w:abstractNumId w:val="2"/>
  </w:num>
  <w:num w:numId="15" w16cid:durableId="1317605514">
    <w:abstractNumId w:val="8"/>
  </w:num>
  <w:num w:numId="16" w16cid:durableId="1031107507">
    <w:abstractNumId w:val="20"/>
  </w:num>
  <w:num w:numId="17" w16cid:durableId="1018196912">
    <w:abstractNumId w:val="27"/>
  </w:num>
  <w:num w:numId="18" w16cid:durableId="495607936">
    <w:abstractNumId w:val="19"/>
  </w:num>
  <w:num w:numId="19" w16cid:durableId="1910142456">
    <w:abstractNumId w:val="0"/>
  </w:num>
  <w:num w:numId="20" w16cid:durableId="2000234712">
    <w:abstractNumId w:val="10"/>
  </w:num>
  <w:num w:numId="21" w16cid:durableId="1808429153">
    <w:abstractNumId w:val="3"/>
  </w:num>
  <w:num w:numId="22" w16cid:durableId="1285700287">
    <w:abstractNumId w:val="5"/>
  </w:num>
  <w:num w:numId="23" w16cid:durableId="1308315721">
    <w:abstractNumId w:val="23"/>
  </w:num>
  <w:num w:numId="24" w16cid:durableId="1263413461">
    <w:abstractNumId w:val="9"/>
  </w:num>
  <w:num w:numId="25" w16cid:durableId="279999726">
    <w:abstractNumId w:val="18"/>
  </w:num>
  <w:num w:numId="26" w16cid:durableId="27948602">
    <w:abstractNumId w:val="21"/>
  </w:num>
  <w:num w:numId="27" w16cid:durableId="244611709">
    <w:abstractNumId w:val="1"/>
  </w:num>
  <w:num w:numId="28" w16cid:durableId="1441799953">
    <w:abstractNumId w:val="13"/>
  </w:num>
  <w:num w:numId="29" w16cid:durableId="217058867">
    <w:abstractNumId w:val="26"/>
  </w:num>
  <w:num w:numId="30" w16cid:durableId="1983537628">
    <w:abstractNumId w:val="4"/>
  </w:num>
  <w:num w:numId="31" w16cid:durableId="1466386170">
    <w:abstractNumId w:val="12"/>
  </w:num>
  <w:num w:numId="32" w16cid:durableId="141211639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70499"/>
    <w:rsid w:val="00375515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BDB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59A7"/>
    <w:rsid w:val="00EF6F76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41F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5C17-C0CB-45D2-8B34-001BC2DA6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Maja Milosavljevic</cp:lastModifiedBy>
  <cp:revision>2</cp:revision>
  <cp:lastPrinted>2022-12-08T07:35:00Z</cp:lastPrinted>
  <dcterms:created xsi:type="dcterms:W3CDTF">2022-12-08T07:36:00Z</dcterms:created>
  <dcterms:modified xsi:type="dcterms:W3CDTF">2022-12-08T07:36:00Z</dcterms:modified>
</cp:coreProperties>
</file>